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RI_Trailer_SNE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A.</w:t>
      </w:r>
    </w:p>
    <w:p>
      <w:pPr>
        <w:pStyle w:val="Date"/>
      </w:pPr>
      <w:r>
        <w:t xml:space="preserve">2024-05-07</w:t>
      </w:r>
    </w:p>
    <w:bookmarkStart w:id="20" w:name="add-pairplots."/>
    <w:p>
      <w:pPr>
        <w:pStyle w:val="Heading1"/>
      </w:pPr>
      <w:r>
        <w:t xml:space="preserve">Add pairplots.</w:t>
      </w:r>
    </w:p>
    <w:bookmarkEnd w:id="20"/>
    <w:bookmarkStart w:id="21" w:name="add-combined-com-hor-models."/>
    <w:p>
      <w:pPr>
        <w:pStyle w:val="Heading1"/>
      </w:pPr>
      <w:r>
        <w:t xml:space="preserve">Add combined com hor models.</w:t>
      </w:r>
    </w:p>
    <w:bookmarkEnd w:id="21"/>
    <w:bookmarkStart w:id="22" w:name="loading-libraries"/>
    <w:p>
      <w:pPr>
        <w:pStyle w:val="Heading1"/>
      </w:pPr>
      <w:r>
        <w:t xml:space="preserve">Loading libraries</w:t>
      </w:r>
    </w:p>
    <w:bookmarkEnd w:id="22"/>
    <w:bookmarkStart w:id="35" w:name="X91c3a59f174581d3691e3079f8c1087318cbae8"/>
    <w:p>
      <w:pPr>
        <w:pStyle w:val="Heading1"/>
      </w:pPr>
      <w:r>
        <w:t xml:space="preserve">Association between first month and total gross/theaters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MRI_Trailer_SNE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MRI_Trailer_SNE_files/figure-docx/unnamed-chunk-3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MRI_Trailer_SNE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MRI_Trailer_SNE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4" w:name="X494f930c842d74a6b0e3b8f1447e83b299f75fd"/>
    <w:p>
      <w:pPr>
        <w:pStyle w:val="Heading1"/>
      </w:pPr>
      <w:r>
        <w:t xml:space="preserve">Invididual Choice Comedy (IndCom) Trailers.</w:t>
      </w:r>
    </w:p>
    <w:bookmarkStart w:id="39" w:name="indcom-sequence-model."/>
    <w:p>
      <w:pPr>
        <w:pStyle w:val="Heading2"/>
      </w:pPr>
      <w:r>
        <w:t xml:space="preserve">IndCom: Sequence model.</w:t>
      </w:r>
    </w:p>
    <w:p>
      <w:pPr>
        <w:pStyle w:val="TableCaption"/>
      </w:pPr>
      <w:r>
        <w:t xml:space="preserve">Individual Choice (Comedy): Sequence Models.</w:t>
      </w:r>
    </w:p>
    <w:tbl>
      <w:tblPr>
        <w:tblStyle w:val="Table"/>
        <w:tblW w:type="pct" w:w="4922"/>
        <w:tblLook w:firstRow="1" w:lastRow="0" w:firstColumn="0" w:lastColumn="0" w:noHBand="0" w:noVBand="0" w:val="0020"/>
        <w:tblCaption w:val="Individual Choice (Comedy): Sequence Models."/>
      </w:tblPr>
      <w:tblGrid>
        <w:gridCol w:w="1780"/>
        <w:gridCol w:w="2087"/>
        <w:gridCol w:w="1841"/>
        <w:gridCol w:w="208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s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0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91, p-val = 0.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125, p-val = 0.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91, p-val = 0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8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4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9.4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9.19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3, p-val = 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4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02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7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78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5, p-val = 0.4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5, p-val = 0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seg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2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9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1, p-val = 0.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seg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18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2, p-val = 0.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2, p-val = 0.8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seg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76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2, p-val = 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8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2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MRI_Trailer_SNE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indcom-modal-peak-mp-model."/>
    <w:p>
      <w:pPr>
        <w:pStyle w:val="Heading2"/>
      </w:pPr>
      <w:r>
        <w:t xml:space="preserve">IndCom: Modal Peak (MP) Model.</w:t>
      </w:r>
    </w:p>
    <w:p>
      <w:pPr>
        <w:pStyle w:val="TableCaption"/>
      </w:pPr>
      <w:r>
        <w:t xml:space="preserve">Individual Choice (Comedy): Modal Peaks Models.</w:t>
      </w:r>
    </w:p>
    <w:tbl>
      <w:tblPr>
        <w:tblStyle w:val="Table"/>
        <w:tblW w:type="pct" w:w="4926"/>
        <w:tblLook w:firstRow="1" w:lastRow="0" w:firstColumn="0" w:lastColumn="0" w:noHBand="0" w:noVBand="0" w:val="0020"/>
        <w:tblCaption w:val="Individual Choice (Comedy): Modal Peaks Models."/>
      </w:tblPr>
      <w:tblGrid>
        <w:gridCol w:w="1818"/>
        <w:gridCol w:w="1994"/>
        <w:gridCol w:w="1994"/>
        <w:gridCol w:w="199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M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91, p-val = 0.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118, p-val = 0.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89, p-val = 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8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9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9.4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7.55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3, p-val = 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4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04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7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24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5, p-val = 0.4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4, p-val = 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4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6.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4.23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0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4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2.78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9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4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09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0, p-val = 0.2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MRI_Trailer_SNE_files/figure-docx/unnamed-chunk-9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56" w:name="aggregate-results-comedy-trailers."/>
    <w:p>
      <w:pPr>
        <w:pStyle w:val="Heading1"/>
      </w:pPr>
      <w:r>
        <w:t xml:space="preserve">Aggregate Results Comedy Trailers.</w:t>
      </w:r>
    </w:p>
    <w:bookmarkStart w:id="51" w:name="aggcom-seq-models."/>
    <w:p>
      <w:pPr>
        <w:pStyle w:val="Heading2"/>
      </w:pPr>
      <w:r>
        <w:t xml:space="preserve">AggCom: Seq Models.</w:t>
      </w:r>
    </w:p>
    <w:tbl>
      <w:tblPr>
        <w:tblStyle w:val="Table"/>
        <w:tblW w:type="pct" w:w="4901"/>
        <w:tblLook w:firstRow="1" w:lastRow="0" w:firstColumn="0" w:lastColumn="0" w:noHBand="0" w:noVBand="0" w:val="0020"/>
      </w:tblPr>
      <w:tblGrid>
        <w:gridCol w:w="1097"/>
        <w:gridCol w:w="1333"/>
        <w:gridCol w:w="1333"/>
        <w:gridCol w:w="1333"/>
        <w:gridCol w:w="1333"/>
        <w:gridCol w:w="13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Seq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Neuro Seq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Neuro Seq GM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6.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6.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7.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7.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7.29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46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170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056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060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096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1.5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7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93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92, p-val = 0.4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629, p-val = 0.37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.4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1.37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1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13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92, p-val = 0.2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207, p-val = 0.2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W_score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74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7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45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211, p-val = 0.4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630, p-val = 0.6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seg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27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6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6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92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66, p-val = 0.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343, p-val = 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232, p-val = 0.0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seg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8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37, p-val = 0.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416, p-val = 0.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464, p-val = 0.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seg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.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.1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1.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73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208, p-val = 0.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511, p-val = 0.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571, p-val = 0.4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1</w:t>
            </w:r>
          </w:p>
        </w:tc>
      </w:tr>
      <w:tr>
        <w:tc>
          <w:tcPr>
            <w:gridSpan w:val="6"/>
          </w:tcPr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fMRI_Trailer_SNE_files/figure-docx/unnamed-chunk-12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MRI_Trailer_SNE_files/figure-docx/unnamed-chunk-13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aggcom-modal-peak-mp-models."/>
    <w:p>
      <w:pPr>
        <w:pStyle w:val="Heading2"/>
      </w:pPr>
      <w:r>
        <w:t xml:space="preserve">AggCom: Modal Peak (MP) Models.</w:t>
      </w:r>
    </w:p>
    <w:tbl>
      <w:tblPr>
        <w:tblStyle w:val="Table"/>
        <w:tblW w:type="pct" w:w="4903"/>
        <w:tblLook w:firstRow="1" w:lastRow="0" w:firstColumn="0" w:lastColumn="0" w:noHBand="0" w:noVBand="0" w:val="0020"/>
      </w:tblPr>
      <w:tblGrid>
        <w:gridCol w:w="1230"/>
        <w:gridCol w:w="1307"/>
        <w:gridCol w:w="1307"/>
        <w:gridCol w:w="1307"/>
        <w:gridCol w:w="1307"/>
        <w:gridCol w:w="130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MP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Neuro MP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Neuro MP GM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6.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6.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7.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7.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7.23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46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170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055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101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106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4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7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17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92, p-val = 0.4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426, p-val = 0.86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.4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1.1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1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0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92, p-val = 0.2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69, p-val = 0.33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W_score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19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7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13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211, p-val = 0.4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459, p-val = 0.8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61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16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89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52, p-val = 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378, p-val = 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433, p-val = 0.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45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39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095, p-val = 0.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170, p-val = 0.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149, p-val = 0.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1.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.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.37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1.1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50, p-val = 0.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264, p-val = 0.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237, p-val = 0.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4</w:t>
            </w:r>
          </w:p>
        </w:tc>
      </w:tr>
      <w:tr>
        <w:tc>
          <w:tcPr>
            <w:gridSpan w:val="6"/>
          </w:tcPr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fMRI_Trailer_SNE_files/figure-docx/unnamed-chunk-15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65" w:name="individual-results-horror-trailers."/>
    <w:p>
      <w:pPr>
        <w:pStyle w:val="Heading1"/>
      </w:pPr>
      <w:r>
        <w:t xml:space="preserve">Individual Results Horror Trailers.</w:t>
      </w:r>
    </w:p>
    <w:bookmarkStart w:id="60" w:name="indhor-sequence-models."/>
    <w:p>
      <w:pPr>
        <w:pStyle w:val="Heading2"/>
      </w:pPr>
      <w:r>
        <w:t xml:space="preserve">IndHor: Sequence models.</w:t>
      </w:r>
    </w:p>
    <w:tbl>
      <w:tblPr>
        <w:tblStyle w:val="Table"/>
        <w:tblW w:type="pct" w:w="4922"/>
        <w:tblLook w:firstRow="1" w:lastRow="0" w:firstColumn="0" w:lastColumn="0" w:noHBand="0" w:noVBand="0" w:val="0020"/>
      </w:tblPr>
      <w:tblGrid>
        <w:gridCol w:w="1780"/>
        <w:gridCol w:w="2087"/>
        <w:gridCol w:w="1841"/>
        <w:gridCol w:w="208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s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108, p-val = 0.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125, p-val = 0.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108, p-val = 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9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8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2.8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2.84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135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13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3.3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3.25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1, p-val = 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1, p-val =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seg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4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1.19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9, p-val = 0.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3, p-val = 0.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seg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8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72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0, p-val = 0.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4, p-val = 0.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seg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0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9, p-val = 0.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4, p-val = 0.3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7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7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MRI_Trailer_SNE_files/figure-docx/unnamed-chunk-17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indhor-modal-peak-mp-model."/>
    <w:p>
      <w:pPr>
        <w:pStyle w:val="Heading2"/>
      </w:pPr>
      <w:r>
        <w:t xml:space="preserve">IndHor: Modal Peak (MP) Model.</w:t>
      </w:r>
    </w:p>
    <w:tbl>
      <w:tblPr>
        <w:tblStyle w:val="Table"/>
        <w:tblW w:type="pct" w:w="4924"/>
        <w:tblLook w:firstRow="1" w:lastRow="0" w:firstColumn="0" w:lastColumn="0" w:noHBand="0" w:noVBand="0" w:val="0020"/>
      </w:tblPr>
      <w:tblGrid>
        <w:gridCol w:w="1920"/>
        <w:gridCol w:w="2040"/>
        <w:gridCol w:w="1800"/>
        <w:gridCol w:w="20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M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108, p-val = 0.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121, p-val = 0.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106, p-val = 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9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8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2.8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2.57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135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13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3.3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3.24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1, p-val = 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1, p-val =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0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1, p-val = 0.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5, p-val = 0.9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19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0, p-val = 0.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5, p-val = 0.8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46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1, p-val = 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6, p-val = 0.1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MRI_Trailer_SNE_files/figure-docx/unnamed-chunk-19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End w:id="65"/>
    <w:bookmarkStart w:id="74" w:name="aggregate-results-horror-trailers."/>
    <w:p>
      <w:pPr>
        <w:pStyle w:val="Heading1"/>
      </w:pPr>
      <w:r>
        <w:t xml:space="preserve">Aggregate Results Horror Trailers.</w:t>
      </w:r>
    </w:p>
    <w:bookmarkStart w:id="69" w:name="agghor-seq-models."/>
    <w:p>
      <w:pPr>
        <w:pStyle w:val="Heading2"/>
      </w:pPr>
      <w:r>
        <w:t xml:space="preserve">AggHor: Seq Models.</w:t>
      </w:r>
    </w:p>
    <w:tbl>
      <w:tblPr>
        <w:tblStyle w:val="Table"/>
        <w:tblW w:type="pct" w:w="4901"/>
        <w:tblLook w:firstRow="1" w:lastRow="0" w:firstColumn="0" w:lastColumn="0" w:noHBand="0" w:noVBand="0" w:val="0020"/>
      </w:tblPr>
      <w:tblGrid>
        <w:gridCol w:w="1097"/>
        <w:gridCol w:w="1333"/>
        <w:gridCol w:w="1333"/>
        <w:gridCol w:w="1333"/>
        <w:gridCol w:w="1333"/>
        <w:gridCol w:w="13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 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Seq 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Neuro Seq 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Neuro Seq 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6.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6.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7.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8.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7.33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38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106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035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885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023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2.944+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2.16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258, p-val = 0.9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359, p-val = 0.06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.4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5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1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37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258, p-val = 0.2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224, p-val = 0.7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W_score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2.3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1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48, p-val = 0.2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2.095, p-val = 0.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seg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7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2.24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1.35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50, p-val = 0.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065, p-val = 0.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657, p-val = 0.2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seg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12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8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5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2.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2.1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39, p-val = 0.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172, p-val = 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604, p-val = 0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seg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3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2.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8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093, p-val = 0.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231, p-val = 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805, p-val = 0.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0</w:t>
            </w:r>
          </w:p>
        </w:tc>
      </w:tr>
      <w:tr>
        <w:tc>
          <w:tcPr>
            <w:gridSpan w:val="6"/>
          </w:tcPr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fMRI_Trailer_SNE_files/figure-docx/unnamed-chunk-22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agghor-modal-peak-mp-models."/>
    <w:p>
      <w:pPr>
        <w:pStyle w:val="Heading2"/>
      </w:pPr>
      <w:r>
        <w:t xml:space="preserve">AggHor: Modal Peak (MP) Models.</w:t>
      </w:r>
    </w:p>
    <w:tbl>
      <w:tblPr>
        <w:tblStyle w:val="Table"/>
        <w:tblW w:type="pct" w:w="4903"/>
        <w:tblLook w:firstRow="1" w:lastRow="0" w:firstColumn="0" w:lastColumn="0" w:noHBand="0" w:noVBand="0" w:val="0020"/>
      </w:tblPr>
      <w:tblGrid>
        <w:gridCol w:w="1230"/>
        <w:gridCol w:w="1307"/>
        <w:gridCol w:w="1307"/>
        <w:gridCol w:w="1307"/>
        <w:gridCol w:w="1307"/>
        <w:gridCol w:w="130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 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MP 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Neuro MP 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Neuro MP 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6.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6.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7.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7.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7.87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38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106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019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013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952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5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73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258, p-val = 0.9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580, p-val = 0.48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.4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1.64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1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39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258, p-val = 0.2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76, p-val = 0.2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W_score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76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57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48, p-val = 0.2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22, p-val = 0.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1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.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.1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1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87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379, p-val = 0.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532, p-val = 0.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288, p-val = 0.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2.56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2.66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2.632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2.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2.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2.54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05, p-val = 0.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194, p-val = 0.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033, p-val = 0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75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53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378, p-val = 0.9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596, p-val = 0.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395, p-val = 0.6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9</w:t>
            </w:r>
          </w:p>
        </w:tc>
      </w:tr>
      <w:tr>
        <w:tc>
          <w:tcPr>
            <w:gridSpan w:val="6"/>
          </w:tcPr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MRI_Trailer_SNE_files/figure-docx/unnamed-chunk-24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End w:id="74"/>
    <w:bookmarkStart w:id="77" w:name="invididual-choice-both-trailers."/>
    <w:p>
      <w:pPr>
        <w:pStyle w:val="Heading1"/>
      </w:pPr>
      <w:r>
        <w:t xml:space="preserve">Invididual Choice Both Trailers.</w:t>
      </w:r>
    </w:p>
    <w:bookmarkStart w:id="75" w:name="indboth-sequence-models."/>
    <w:p>
      <w:pPr>
        <w:pStyle w:val="Heading2"/>
      </w:pPr>
      <w:r>
        <w:t xml:space="preserve">IndBoth: Sequence models.</w:t>
      </w:r>
    </w:p>
    <w:p>
      <w:pPr>
        <w:pStyle w:val="SourceCode"/>
      </w:pPr>
      <w:r>
        <w:rPr>
          <w:rStyle w:val="VerbatimChar"/>
        </w:rPr>
        <w:t xml:space="preserve">##        Comedy</w:t>
      </w:r>
      <w:r>
        <w:br/>
      </w:r>
      <w:r>
        <w:rPr>
          <w:rStyle w:val="VerbatimChar"/>
        </w:rPr>
        <w:t xml:space="preserve">## Horror     -1</w:t>
      </w:r>
      <w:r>
        <w:br/>
      </w:r>
      <w:r>
        <w:rPr>
          <w:rStyle w:val="VerbatimChar"/>
        </w:rPr>
        <w:t xml:space="preserve">## Comedy      1</w:t>
      </w:r>
    </w:p>
    <w:tbl>
      <w:tblPr>
        <w:tblStyle w:val="Table"/>
        <w:tblW w:type="pct" w:w="4929"/>
        <w:tblLook w:firstRow="1" w:lastRow="0" w:firstColumn="0" w:lastColumn="0" w:noHBand="0" w:noVBand="0" w:val="0020"/>
      </w:tblPr>
      <w:tblGrid>
        <w:gridCol w:w="2302"/>
        <w:gridCol w:w="1909"/>
        <w:gridCol w:w="1685"/>
        <w:gridCol w:w="19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s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18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51, p-val = 0.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65, p-val = 0.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51, p-val = 0.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9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90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2.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1.75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51, p-val = 0.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65, p-val = 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51, p-val = 0.0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2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8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0.5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0.4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28, p-val = 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28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167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16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4.3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4.37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2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1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28, p-val = 0.0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28, p-val = 0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1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0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0.2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0.3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seg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9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04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26, p-val = 0.9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seg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93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26, p-val = 0.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seg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46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26, p-val = 0.1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NAcc_seg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64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26, p-val = 0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AIns_seg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26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26, p-val = 0.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MPFC_seg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17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26, p-val = 0.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2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8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5.6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bookmarkEnd w:id="75"/>
    <w:bookmarkStart w:id="76" w:name="indboth-mp-models."/>
    <w:p>
      <w:pPr>
        <w:pStyle w:val="Heading2"/>
      </w:pPr>
      <w:r>
        <w:t xml:space="preserve">IndBoth: MP models.</w:t>
      </w:r>
    </w:p>
    <w:p>
      <w:pPr>
        <w:pStyle w:val="SourceCode"/>
      </w:pPr>
      <w:r>
        <w:rPr>
          <w:rStyle w:val="VerbatimChar"/>
        </w:rPr>
        <w:t xml:space="preserve">##        Comedy</w:t>
      </w:r>
      <w:r>
        <w:br/>
      </w:r>
      <w:r>
        <w:rPr>
          <w:rStyle w:val="VerbatimChar"/>
        </w:rPr>
        <w:t xml:space="preserve">## Horror     -1</w:t>
      </w:r>
      <w:r>
        <w:br/>
      </w:r>
      <w:r>
        <w:rPr>
          <w:rStyle w:val="VerbatimChar"/>
        </w:rPr>
        <w:t xml:space="preserve">## Comedy      1</w:t>
      </w:r>
    </w:p>
    <w:tbl>
      <w:tblPr>
        <w:tblStyle w:val="Table"/>
        <w:tblW w:type="pct" w:w="4933"/>
        <w:tblLook w:firstRow="1" w:lastRow="0" w:firstColumn="0" w:lastColumn="0" w:noHBand="0" w:noVBand="0" w:val="0020"/>
      </w:tblPr>
      <w:tblGrid>
        <w:gridCol w:w="2391"/>
        <w:gridCol w:w="1807"/>
        <w:gridCol w:w="1807"/>
        <w:gridCol w:w="180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s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23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51, p-val = 0.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61, p-val = 0.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50, p-val = 0.8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9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88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3.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1.75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51, p-val = 0.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61, p-val = 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50, p-val = 0.0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2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0.5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9.55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28, p-val = 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29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167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17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4.3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4.48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56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2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95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28, p-val = 0.0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29, p-val = 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1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97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0.2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0.3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2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3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4.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2.04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26, p-val = 0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66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26, p-val = 0.0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3.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2.1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26, p-val = 0.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NAc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6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26, p-val = 0.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AIns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43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26, p-val = 0.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MPF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2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1.02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26, p-val = 0.3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4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3.3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10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bookmarkEnd w:id="76"/>
    <w:bookmarkEnd w:id="77"/>
    <w:bookmarkStart w:id="80" w:name="aggregate-results-both-trailers."/>
    <w:p>
      <w:pPr>
        <w:pStyle w:val="Heading1"/>
      </w:pPr>
      <w:r>
        <w:t xml:space="preserve">Aggregate Results Both Trailers.</w:t>
      </w:r>
    </w:p>
    <w:bookmarkStart w:id="78" w:name="aggboth-seq-models."/>
    <w:p>
      <w:pPr>
        <w:pStyle w:val="Heading2"/>
      </w:pPr>
      <w:r>
        <w:t xml:space="preserve">AggBoth: Seq Models.</w:t>
      </w:r>
    </w:p>
    <w:p>
      <w:pPr>
        <w:pStyle w:val="SourceCode"/>
      </w:pPr>
      <w:r>
        <w:rPr>
          <w:rStyle w:val="VerbatimChar"/>
        </w:rPr>
        <w:t xml:space="preserve">##        comedy</w:t>
      </w:r>
      <w:r>
        <w:br/>
      </w:r>
      <w:r>
        <w:rPr>
          <w:rStyle w:val="VerbatimChar"/>
        </w:rPr>
        <w:t xml:space="preserve">## horror     -1</w:t>
      </w:r>
      <w:r>
        <w:br/>
      </w:r>
      <w:r>
        <w:rPr>
          <w:rStyle w:val="VerbatimChar"/>
        </w:rPr>
        <w:t xml:space="preserve">## comedy      1</w:t>
      </w:r>
    </w:p>
    <w:tbl>
      <w:tblPr>
        <w:tblStyle w:val="Table"/>
        <w:tblW w:type="pct" w:w="4903"/>
        <w:tblLook w:firstRow="1" w:lastRow="0" w:firstColumn="0" w:lastColumn="0" w:noHBand="0" w:noVBand="0" w:val="0020"/>
      </w:tblPr>
      <w:tblGrid>
        <w:gridCol w:w="1568"/>
        <w:gridCol w:w="1147"/>
        <w:gridCol w:w="1300"/>
        <w:gridCol w:w="1300"/>
        <w:gridCol w:w="1147"/>
        <w:gridCol w:w="13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Seq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Neuro Seq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Neuro Seq GM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9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0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5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0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8.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0.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6.1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5.224, p-val = 0.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747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450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5.486, p-val = 0.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2.258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1.12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4.13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2.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2.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26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2.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2.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1.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1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5.224, p-val = 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747, p-val = 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450, p-val = 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5.486, p-val = 0.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2.258, p-val = 0.9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6.011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3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2.1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2.288, p-val = 0.7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2.842, p-val = 0.0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8.8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5.4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6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03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5.293, p-val = 0.1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5.232, p-val = 0.31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8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8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34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2.288, p-val = 0.4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2.842, p-val = 0.19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3.6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7.0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6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3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5.293, p-val = 0.4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5.232, p-val = 0.19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W_score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8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3.52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09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871, p-val = 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3.214, p-val = 0.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W_score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27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0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0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871, p-val = 0.9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3.214, p-val = 0.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seg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58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28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547, p-val = 0.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603, p-val = 0.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2.027, p-val = 0.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seg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708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6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1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2.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96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541, p-val = 0.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756, p-val = 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2.092, p-val = 0.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seg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3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635, p-val = 0.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974, p-val = 0.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2.565, p-val = 0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NAcc_seg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20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0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2.32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547, p-val = 0.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603, p-val = 0.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2.027, p-val = 0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AIns_seg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.64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78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541, p-val = 0.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756, p-val = 0.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2.092, p-val = 0.4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MPFC_seg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2.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5.10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4.940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2.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1.9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635, p-val = 0.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974, p-val = 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2.565, p-val = 0.0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4.9</w:t>
            </w:r>
          </w:p>
        </w:tc>
      </w:tr>
      <w:tr>
        <w:tc>
          <w:tcPr>
            <w:gridSpan w:val="6"/>
          </w:tcPr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bookmarkEnd w:id="78"/>
    <w:bookmarkStart w:id="79" w:name="aggboth-modal-peak-mp-models."/>
    <w:p>
      <w:pPr>
        <w:pStyle w:val="Heading2"/>
      </w:pPr>
      <w:r>
        <w:t xml:space="preserve">AggBoth: Modal Peak (MP) Models.</w:t>
      </w:r>
    </w:p>
    <w:p>
      <w:pPr>
        <w:pStyle w:val="SourceCode"/>
      </w:pPr>
      <w:r>
        <w:rPr>
          <w:rStyle w:val="VerbatimChar"/>
        </w:rPr>
        <w:t xml:space="preserve">##        comedy</w:t>
      </w:r>
      <w:r>
        <w:br/>
      </w:r>
      <w:r>
        <w:rPr>
          <w:rStyle w:val="VerbatimChar"/>
        </w:rPr>
        <w:t xml:space="preserve">## horror     -1</w:t>
      </w:r>
      <w:r>
        <w:br/>
      </w:r>
      <w:r>
        <w:rPr>
          <w:rStyle w:val="VerbatimChar"/>
        </w:rPr>
        <w:t xml:space="preserve">## comedy      1</w:t>
      </w:r>
    </w:p>
    <w:tbl>
      <w:tblPr>
        <w:tblStyle w:val="Table"/>
        <w:tblW w:type="pct" w:w="4905"/>
        <w:tblLook w:firstRow="1" w:lastRow="0" w:firstColumn="0" w:lastColumn="0" w:noHBand="0" w:noVBand="0" w:val="0020"/>
      </w:tblPr>
      <w:tblGrid>
        <w:gridCol w:w="1689"/>
        <w:gridCol w:w="1126"/>
        <w:gridCol w:w="1276"/>
        <w:gridCol w:w="1276"/>
        <w:gridCol w:w="1126"/>
        <w:gridCol w:w="12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MP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Neuro MP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Neuro MP GM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9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0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7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6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8.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1.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2.8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0.19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5.224, p-val = 0.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747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370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5.025, p-val = 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635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1.12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4.13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3.24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2.31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4.349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2.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2.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2.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2.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2.66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5.224, p-val = 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747, p-val = 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370, p-val = 0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5.025, p-val = 0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635, p-val = 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86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3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65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2.288, p-val = 0.7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2.850, p-val = 0.52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8.8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8.790+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6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78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5.293, p-val = 0.1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4.929, p-val = 0.09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1.28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8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45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2.288, p-val = 0.4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2.850, p-val = 0.65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3.6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2.73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6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55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5.293, p-val = 0.4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4.929, p-val = 0.58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W_score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8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3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18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871, p-val = 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967, p-val = 0.2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W_score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2.37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0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2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871, p-val = 0.9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967, p-val = 0.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77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9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64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2.019, p-val = 0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2.300, p-val = 0.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2.300, p-val = 0.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3.08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3.248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3.16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2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2.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2.15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479, p-val = 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577, p-val = 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472, p-val = 0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9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.6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88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766, p-val = 0.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931, p-val = 0.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837, p-val = 0.3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NAc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.84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4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68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2.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2.55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2.019, p-val = 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2.300, p-val = 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2.300, p-val = 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AIns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57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479, p-val = 0.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577, p-val = 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472, p-val = 0.1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MPF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3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16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766, p-val = 0.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931, p-val = 0.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837, p-val = 0.8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.5</w:t>
            </w:r>
          </w:p>
        </w:tc>
      </w:tr>
      <w:tr>
        <w:tc>
          <w:tcPr>
            <w:gridSpan w:val="6"/>
          </w:tcPr>
          <w:p>
            <w:pPr>
              <w:numPr>
                <w:ilvl w:val="0"/>
                <w:numId w:val="1012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RI_Trailer_SNE</dc:title>
  <dc:creator>Luis A.</dc:creator>
  <cp:keywords/>
  <dcterms:created xsi:type="dcterms:W3CDTF">2024-05-10T20:49:26Z</dcterms:created>
  <dcterms:modified xsi:type="dcterms:W3CDTF">2024-05-10T20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7</vt:lpwstr>
  </property>
  <property fmtid="{D5CDD505-2E9C-101B-9397-08002B2CF9AE}" pid="3" name="output">
    <vt:lpwstr/>
  </property>
</Properties>
</file>